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5EC4B" w14:textId="15D863D9" w:rsidR="00767438" w:rsidRDefault="00DC691A" w:rsidP="00DC691A">
      <w:pPr>
        <w:tabs>
          <w:tab w:val="left" w:pos="1605"/>
        </w:tabs>
        <w:spacing w:after="0" w:line="240" w:lineRule="auto"/>
      </w:pPr>
      <w:r>
        <w:tab/>
      </w:r>
    </w:p>
    <w:p w14:paraId="37E5EC4D" w14:textId="77777777" w:rsidR="00D01B55" w:rsidRPr="00B03ECB" w:rsidRDefault="00D01B55" w:rsidP="00A74841">
      <w:pPr>
        <w:spacing w:after="0" w:line="240" w:lineRule="auto"/>
        <w:rPr>
          <w:rFonts w:ascii="Verdana" w:hAnsi="Verdana" w:cs="Arial"/>
          <w:b/>
          <w:color w:val="00B4BC"/>
          <w:sz w:val="40"/>
          <w:szCs w:val="40"/>
        </w:rPr>
      </w:pPr>
      <w:r w:rsidRPr="00B03ECB">
        <w:rPr>
          <w:rFonts w:ascii="Verdana" w:hAnsi="Verdana" w:cs="Arial"/>
          <w:b/>
          <w:sz w:val="40"/>
          <w:szCs w:val="40"/>
        </w:rPr>
        <w:t>Centre Information</w:t>
      </w:r>
      <w:r w:rsidR="00A74841" w:rsidRPr="00B03ECB">
        <w:rPr>
          <w:rFonts w:ascii="Verdana" w:hAnsi="Verdana" w:cs="Arial"/>
          <w:b/>
          <w:sz w:val="40"/>
          <w:szCs w:val="40"/>
        </w:rPr>
        <w:t xml:space="preserve"> Document</w:t>
      </w:r>
    </w:p>
    <w:p w14:paraId="37E5EC4E" w14:textId="77777777" w:rsidR="00A74841" w:rsidRPr="00B03ECB" w:rsidRDefault="00A74841" w:rsidP="00A74841">
      <w:pPr>
        <w:spacing w:after="0" w:line="240" w:lineRule="auto"/>
        <w:rPr>
          <w:rFonts w:ascii="Verdana" w:hAnsi="Verdana" w:cs="Arial"/>
          <w:sz w:val="28"/>
        </w:rPr>
      </w:pPr>
    </w:p>
    <w:p w14:paraId="37E5EC4F" w14:textId="77777777" w:rsidR="00A74841" w:rsidRPr="00B03ECB" w:rsidRDefault="00A74841" w:rsidP="00A74841">
      <w:pPr>
        <w:spacing w:after="0" w:line="240" w:lineRule="auto"/>
        <w:rPr>
          <w:rFonts w:ascii="Verdana" w:hAnsi="Verdana" w:cs="Arial"/>
          <w:sz w:val="28"/>
        </w:rPr>
      </w:pPr>
      <w:r w:rsidRPr="00B03ECB">
        <w:rPr>
          <w:rFonts w:ascii="Verdana" w:hAnsi="Verdana" w:cs="Arial"/>
          <w:sz w:val="28"/>
        </w:rPr>
        <w:t>Please complete the information below.</w:t>
      </w:r>
    </w:p>
    <w:p w14:paraId="37E5EC50" w14:textId="77777777" w:rsidR="00A74841" w:rsidRPr="00B03ECB" w:rsidRDefault="00A74841" w:rsidP="00A74841">
      <w:pPr>
        <w:spacing w:after="0" w:line="240" w:lineRule="auto"/>
        <w:rPr>
          <w:rFonts w:ascii="Verdana" w:hAnsi="Verdana" w:cs="Arial"/>
          <w:sz w:val="32"/>
        </w:rPr>
      </w:pPr>
    </w:p>
    <w:p w14:paraId="37E5EC51" w14:textId="77777777" w:rsidR="00A74841" w:rsidRPr="00B03ECB" w:rsidRDefault="00A74841" w:rsidP="00A74841">
      <w:pPr>
        <w:spacing w:after="0" w:line="240" w:lineRule="auto"/>
        <w:rPr>
          <w:rFonts w:ascii="Verdana" w:hAnsi="Verdana" w:cs="Arial"/>
          <w:b/>
          <w:sz w:val="40"/>
        </w:rPr>
      </w:pPr>
      <w:r w:rsidRPr="00B03ECB">
        <w:rPr>
          <w:rFonts w:ascii="Verdana" w:hAnsi="Verdana" w:cs="Arial"/>
          <w:b/>
          <w:sz w:val="40"/>
        </w:rPr>
        <w:t>Centre Name</w:t>
      </w:r>
    </w:p>
    <w:p w14:paraId="37E5EC52" w14:textId="77777777" w:rsidR="00A74841" w:rsidRPr="00B03ECB" w:rsidRDefault="00A74841" w:rsidP="00A74841">
      <w:pPr>
        <w:spacing w:after="0" w:line="240" w:lineRule="auto"/>
        <w:rPr>
          <w:rFonts w:ascii="Verdana" w:hAnsi="Verdana" w:cs="Arial"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016"/>
      </w:tblGrid>
      <w:tr w:rsidR="00002F08" w:rsidRPr="00B03ECB" w14:paraId="37E5EC54" w14:textId="77777777" w:rsidTr="00002F08">
        <w:tc>
          <w:tcPr>
            <w:tcW w:w="9016" w:type="dxa"/>
          </w:tcPr>
          <w:p w14:paraId="37E5EC53" w14:textId="77777777" w:rsidR="00002F08" w:rsidRPr="00B03ECB" w:rsidRDefault="00002F08" w:rsidP="00A74841">
            <w:pPr>
              <w:rPr>
                <w:rFonts w:ascii="Verdana" w:hAnsi="Verdana" w:cs="Arial"/>
                <w:sz w:val="28"/>
              </w:rPr>
            </w:pPr>
          </w:p>
        </w:tc>
      </w:tr>
    </w:tbl>
    <w:p w14:paraId="37E5EC55" w14:textId="77777777" w:rsidR="00D01B55" w:rsidRPr="00B03ECB" w:rsidRDefault="00D01B55" w:rsidP="00A74841">
      <w:pPr>
        <w:spacing w:after="0" w:line="240" w:lineRule="auto"/>
        <w:rPr>
          <w:rFonts w:ascii="Verdana" w:hAnsi="Verdana" w:cs="Arial"/>
          <w:sz w:val="32"/>
          <w:szCs w:val="32"/>
        </w:rPr>
      </w:pPr>
    </w:p>
    <w:p w14:paraId="37E5EC56" w14:textId="77777777" w:rsidR="00D01B55" w:rsidRPr="00B03ECB" w:rsidRDefault="00D01B55" w:rsidP="00A74841">
      <w:pPr>
        <w:spacing w:after="0" w:line="240" w:lineRule="auto"/>
        <w:rPr>
          <w:rFonts w:ascii="Verdana" w:hAnsi="Verdana" w:cs="Arial"/>
          <w:b/>
          <w:sz w:val="40"/>
          <w:szCs w:val="32"/>
        </w:rPr>
      </w:pPr>
      <w:r w:rsidRPr="00B03ECB">
        <w:rPr>
          <w:rFonts w:ascii="Verdana" w:hAnsi="Verdana" w:cs="Arial"/>
          <w:b/>
          <w:sz w:val="40"/>
          <w:szCs w:val="32"/>
        </w:rPr>
        <w:t>Qualifications</w:t>
      </w:r>
      <w:r w:rsidR="00A74841" w:rsidRPr="00B03ECB">
        <w:rPr>
          <w:rFonts w:ascii="Verdana" w:hAnsi="Verdana" w:cs="Arial"/>
          <w:b/>
          <w:sz w:val="40"/>
          <w:szCs w:val="32"/>
        </w:rPr>
        <w:t xml:space="preserve"> and Staffing</w:t>
      </w:r>
    </w:p>
    <w:p w14:paraId="37E5EC57" w14:textId="77777777" w:rsidR="00A74841" w:rsidRPr="00B03ECB" w:rsidRDefault="00A74841" w:rsidP="00A74841">
      <w:pPr>
        <w:spacing w:after="0" w:line="240" w:lineRule="auto"/>
        <w:rPr>
          <w:rFonts w:ascii="Verdana" w:hAnsi="Verdana" w:cs="Arial"/>
          <w:color w:val="00B4BC"/>
          <w:sz w:val="28"/>
        </w:rPr>
      </w:pPr>
    </w:p>
    <w:p w14:paraId="37E5EC58" w14:textId="77777777" w:rsidR="00A74841" w:rsidRPr="00B03ECB" w:rsidRDefault="00A74841" w:rsidP="00A74841">
      <w:pPr>
        <w:spacing w:after="0" w:line="240" w:lineRule="auto"/>
        <w:rPr>
          <w:rFonts w:ascii="Verdana" w:hAnsi="Verdana" w:cs="Arial"/>
          <w:sz w:val="28"/>
        </w:rPr>
      </w:pPr>
      <w:r w:rsidRPr="00B03ECB">
        <w:rPr>
          <w:rFonts w:ascii="Verdana" w:hAnsi="Verdana" w:cs="Arial"/>
          <w:sz w:val="28"/>
        </w:rPr>
        <w:t>Qualifications Delivered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016"/>
      </w:tblGrid>
      <w:tr w:rsidR="00D01B55" w:rsidRPr="00B03ECB" w14:paraId="37E5EC5A" w14:textId="77777777" w:rsidTr="00D01B55">
        <w:tc>
          <w:tcPr>
            <w:tcW w:w="9016" w:type="dxa"/>
          </w:tcPr>
          <w:p w14:paraId="37E5EC59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5C" w14:textId="77777777" w:rsidTr="00D01B55">
        <w:tc>
          <w:tcPr>
            <w:tcW w:w="9016" w:type="dxa"/>
          </w:tcPr>
          <w:p w14:paraId="37E5EC5B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5E" w14:textId="77777777" w:rsidTr="00D01B55">
        <w:tc>
          <w:tcPr>
            <w:tcW w:w="9016" w:type="dxa"/>
          </w:tcPr>
          <w:p w14:paraId="37E5EC5D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60" w14:textId="77777777" w:rsidTr="00D01B55">
        <w:tc>
          <w:tcPr>
            <w:tcW w:w="9016" w:type="dxa"/>
          </w:tcPr>
          <w:p w14:paraId="37E5EC5F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62" w14:textId="77777777" w:rsidTr="00D01B55">
        <w:tc>
          <w:tcPr>
            <w:tcW w:w="9016" w:type="dxa"/>
          </w:tcPr>
          <w:p w14:paraId="37E5EC61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64" w14:textId="77777777" w:rsidTr="00D01B55">
        <w:tc>
          <w:tcPr>
            <w:tcW w:w="9016" w:type="dxa"/>
          </w:tcPr>
          <w:p w14:paraId="37E5EC63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66" w14:textId="77777777" w:rsidTr="00D01B55">
        <w:tc>
          <w:tcPr>
            <w:tcW w:w="9016" w:type="dxa"/>
          </w:tcPr>
          <w:p w14:paraId="37E5EC65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68" w14:textId="77777777" w:rsidTr="00D01B55">
        <w:tc>
          <w:tcPr>
            <w:tcW w:w="9016" w:type="dxa"/>
          </w:tcPr>
          <w:p w14:paraId="37E5EC67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6A" w14:textId="77777777" w:rsidTr="00D01B55">
        <w:tc>
          <w:tcPr>
            <w:tcW w:w="9016" w:type="dxa"/>
          </w:tcPr>
          <w:p w14:paraId="37E5EC69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6C" w14:textId="77777777" w:rsidTr="00D01B55">
        <w:tc>
          <w:tcPr>
            <w:tcW w:w="9016" w:type="dxa"/>
          </w:tcPr>
          <w:p w14:paraId="37E5EC6B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6E" w14:textId="77777777" w:rsidTr="00D01B55">
        <w:tc>
          <w:tcPr>
            <w:tcW w:w="9016" w:type="dxa"/>
          </w:tcPr>
          <w:p w14:paraId="37E5EC6D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70" w14:textId="77777777" w:rsidTr="00D01B55">
        <w:tc>
          <w:tcPr>
            <w:tcW w:w="9016" w:type="dxa"/>
          </w:tcPr>
          <w:p w14:paraId="37E5EC6F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72" w14:textId="77777777" w:rsidTr="00D01B55">
        <w:tc>
          <w:tcPr>
            <w:tcW w:w="9016" w:type="dxa"/>
          </w:tcPr>
          <w:p w14:paraId="37E5EC71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74" w14:textId="77777777" w:rsidTr="00D01B55">
        <w:tc>
          <w:tcPr>
            <w:tcW w:w="9016" w:type="dxa"/>
          </w:tcPr>
          <w:p w14:paraId="37E5EC73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</w:tbl>
    <w:p w14:paraId="37E5EC75" w14:textId="77777777" w:rsidR="00D01B55" w:rsidRPr="00B03ECB" w:rsidRDefault="00D01B55" w:rsidP="00A74841">
      <w:pPr>
        <w:spacing w:after="0" w:line="240" w:lineRule="auto"/>
        <w:rPr>
          <w:rFonts w:ascii="Verdana" w:hAnsi="Verdana" w:cs="Arial"/>
          <w:sz w:val="32"/>
        </w:rPr>
      </w:pPr>
    </w:p>
    <w:p w14:paraId="37E5EC76" w14:textId="77777777" w:rsidR="00A74841" w:rsidRPr="00B03ECB" w:rsidRDefault="00A74841" w:rsidP="00A74841">
      <w:pPr>
        <w:spacing w:after="0" w:line="240" w:lineRule="auto"/>
        <w:rPr>
          <w:rFonts w:ascii="Verdana" w:hAnsi="Verdana" w:cs="Arial"/>
          <w:sz w:val="28"/>
          <w:szCs w:val="28"/>
        </w:rPr>
      </w:pPr>
      <w:r w:rsidRPr="00B03ECB">
        <w:rPr>
          <w:rFonts w:ascii="Verdana" w:hAnsi="Verdana" w:cs="Arial"/>
          <w:sz w:val="28"/>
          <w:szCs w:val="28"/>
        </w:rPr>
        <w:t>Internal Quality Assurers (Full Names Required)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016"/>
      </w:tblGrid>
      <w:tr w:rsidR="00D01B55" w:rsidRPr="00B03ECB" w14:paraId="37E5EC78" w14:textId="77777777" w:rsidTr="00D01B55">
        <w:tc>
          <w:tcPr>
            <w:tcW w:w="9016" w:type="dxa"/>
          </w:tcPr>
          <w:p w14:paraId="37E5EC77" w14:textId="77777777" w:rsidR="00D01B55" w:rsidRPr="00B03ECB" w:rsidRDefault="00D01B55" w:rsidP="00A74841">
            <w:pPr>
              <w:rPr>
                <w:rFonts w:ascii="Verdana" w:hAnsi="Verdana" w:cs="Arial"/>
                <w:color w:val="00B4BC"/>
              </w:rPr>
            </w:pPr>
          </w:p>
        </w:tc>
      </w:tr>
      <w:tr w:rsidR="00D01B55" w:rsidRPr="00B03ECB" w14:paraId="37E5EC7A" w14:textId="77777777" w:rsidTr="00D01B55">
        <w:tc>
          <w:tcPr>
            <w:tcW w:w="9016" w:type="dxa"/>
          </w:tcPr>
          <w:p w14:paraId="37E5EC79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7C" w14:textId="77777777" w:rsidTr="00D01B55">
        <w:tc>
          <w:tcPr>
            <w:tcW w:w="9016" w:type="dxa"/>
          </w:tcPr>
          <w:p w14:paraId="37E5EC7B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7E" w14:textId="77777777" w:rsidTr="00D01B55">
        <w:tc>
          <w:tcPr>
            <w:tcW w:w="9016" w:type="dxa"/>
          </w:tcPr>
          <w:p w14:paraId="37E5EC7D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80" w14:textId="77777777" w:rsidTr="00D01B55">
        <w:tc>
          <w:tcPr>
            <w:tcW w:w="9016" w:type="dxa"/>
          </w:tcPr>
          <w:p w14:paraId="37E5EC7F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</w:tbl>
    <w:p w14:paraId="37E5EC81" w14:textId="77777777" w:rsidR="00A74841" w:rsidRPr="00B03ECB" w:rsidRDefault="00A74841" w:rsidP="00A74841">
      <w:pPr>
        <w:spacing w:after="0" w:line="240" w:lineRule="auto"/>
        <w:rPr>
          <w:rFonts w:ascii="Verdana" w:hAnsi="Verdana" w:cs="Arial"/>
          <w:color w:val="00B4BC"/>
          <w:sz w:val="28"/>
          <w:szCs w:val="28"/>
        </w:rPr>
      </w:pPr>
    </w:p>
    <w:p w14:paraId="37E5EC82" w14:textId="77777777" w:rsidR="00D01B55" w:rsidRPr="00B03ECB" w:rsidRDefault="00A74841" w:rsidP="00A74841">
      <w:pPr>
        <w:spacing w:after="0" w:line="240" w:lineRule="auto"/>
        <w:rPr>
          <w:rFonts w:ascii="Verdana" w:hAnsi="Verdana" w:cs="Arial"/>
          <w:sz w:val="28"/>
          <w:szCs w:val="28"/>
        </w:rPr>
      </w:pPr>
      <w:r w:rsidRPr="00B03ECB">
        <w:rPr>
          <w:rFonts w:ascii="Verdana" w:hAnsi="Verdana" w:cs="Arial"/>
          <w:sz w:val="28"/>
          <w:szCs w:val="28"/>
        </w:rPr>
        <w:t>Assessors (Full Names Required)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016"/>
      </w:tblGrid>
      <w:tr w:rsidR="00D01B55" w:rsidRPr="00B03ECB" w14:paraId="37E5EC84" w14:textId="77777777" w:rsidTr="004C51C0">
        <w:tc>
          <w:tcPr>
            <w:tcW w:w="9016" w:type="dxa"/>
          </w:tcPr>
          <w:p w14:paraId="37E5EC83" w14:textId="77777777" w:rsidR="00D01B55" w:rsidRPr="00B03ECB" w:rsidRDefault="00D01B55" w:rsidP="00A74841">
            <w:pPr>
              <w:rPr>
                <w:rFonts w:ascii="Verdana" w:hAnsi="Verdana" w:cs="Arial"/>
                <w:color w:val="00B4BC"/>
              </w:rPr>
            </w:pPr>
          </w:p>
        </w:tc>
      </w:tr>
      <w:tr w:rsidR="00D01B55" w:rsidRPr="00B03ECB" w14:paraId="37E5EC86" w14:textId="77777777" w:rsidTr="004C51C0">
        <w:tc>
          <w:tcPr>
            <w:tcW w:w="9016" w:type="dxa"/>
          </w:tcPr>
          <w:p w14:paraId="37E5EC85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88" w14:textId="77777777" w:rsidTr="004C51C0">
        <w:tc>
          <w:tcPr>
            <w:tcW w:w="9016" w:type="dxa"/>
          </w:tcPr>
          <w:p w14:paraId="37E5EC87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8A" w14:textId="77777777" w:rsidTr="004C51C0">
        <w:tc>
          <w:tcPr>
            <w:tcW w:w="9016" w:type="dxa"/>
          </w:tcPr>
          <w:p w14:paraId="37E5EC89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  <w:tr w:rsidR="00D01B55" w:rsidRPr="00B03ECB" w14:paraId="37E5EC8C" w14:textId="77777777" w:rsidTr="004C51C0">
        <w:tc>
          <w:tcPr>
            <w:tcW w:w="9016" w:type="dxa"/>
          </w:tcPr>
          <w:p w14:paraId="37E5EC8B" w14:textId="77777777" w:rsidR="00D01B55" w:rsidRPr="00B03ECB" w:rsidRDefault="00D01B55" w:rsidP="00A74841">
            <w:pPr>
              <w:rPr>
                <w:rFonts w:ascii="Verdana" w:hAnsi="Verdana" w:cs="Arial"/>
              </w:rPr>
            </w:pPr>
          </w:p>
        </w:tc>
      </w:tr>
    </w:tbl>
    <w:p w14:paraId="37E5EC8D" w14:textId="77777777" w:rsidR="00D01B55" w:rsidRPr="00B03ECB" w:rsidRDefault="00D01B55" w:rsidP="00A74841">
      <w:pPr>
        <w:spacing w:after="0" w:line="240" w:lineRule="auto"/>
        <w:rPr>
          <w:rFonts w:ascii="Verdana" w:hAnsi="Verdana" w:cs="Arial"/>
          <w:color w:val="00B4BC"/>
          <w:sz w:val="28"/>
          <w:szCs w:val="28"/>
        </w:rPr>
      </w:pPr>
    </w:p>
    <w:sectPr w:rsidR="00D01B55" w:rsidRPr="00B03ECB" w:rsidSect="008E5B20">
      <w:headerReference w:type="default" r:id="rId9"/>
      <w:footerReference w:type="default" r:id="rId10"/>
      <w:pgSz w:w="11906" w:h="16838"/>
      <w:pgMar w:top="720" w:right="720" w:bottom="720" w:left="720" w:header="68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65CA3" w14:textId="77777777" w:rsidR="000553E7" w:rsidRDefault="000553E7" w:rsidP="00D01B55">
      <w:pPr>
        <w:spacing w:after="0" w:line="240" w:lineRule="auto"/>
      </w:pPr>
      <w:r>
        <w:separator/>
      </w:r>
    </w:p>
  </w:endnote>
  <w:endnote w:type="continuationSeparator" w:id="0">
    <w:p w14:paraId="6DDEF511" w14:textId="77777777" w:rsidR="000553E7" w:rsidRDefault="000553E7" w:rsidP="00D01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81B11" w14:textId="4F631766" w:rsidR="006C66A4" w:rsidRDefault="006C66A4" w:rsidP="006C66A4">
    <w:pPr>
      <w:tabs>
        <w:tab w:val="center" w:pos="4680"/>
        <w:tab w:val="right" w:pos="9360"/>
      </w:tabs>
      <w:ind w:left="-142"/>
    </w:pPr>
    <w:r>
      <w:rPr>
        <w:rFonts w:ascii="Arial" w:hAnsi="Arial" w:cs="Arial"/>
        <w:b/>
        <w:sz w:val="18"/>
        <w:szCs w:val="18"/>
      </w:rPr>
      <w:t xml:space="preserve">Version </w:t>
    </w:r>
    <w:r>
      <w:rPr>
        <w:rFonts w:ascii="Arial" w:hAnsi="Arial" w:cs="Arial"/>
        <w:b/>
        <w:sz w:val="18"/>
        <w:szCs w:val="18"/>
      </w:rPr>
      <w:t>0</w:t>
    </w:r>
    <w:r>
      <w:rPr>
        <w:rFonts w:ascii="Arial" w:hAnsi="Arial" w:cs="Arial"/>
        <w:b/>
        <w:sz w:val="18"/>
        <w:szCs w:val="18"/>
      </w:rPr>
      <w:t>.0    August</w:t>
    </w:r>
    <w:r>
      <w:rPr>
        <w:rFonts w:ascii="Arial" w:hAnsi="Arial" w:cs="Arial"/>
        <w:sz w:val="18"/>
        <w:szCs w:val="18"/>
      </w:rPr>
      <w:t xml:space="preserve"> / 2021</w:t>
    </w:r>
    <w:r>
      <w:ptab w:relativeTo="margin" w:alignment="center" w:leader="none"/>
    </w:r>
    <w:r>
      <w:t xml:space="preserve"> </w:t>
    </w:r>
    <w:r>
      <w:ptab w:relativeTo="margin" w:alignment="right" w:leader="none"/>
    </w:r>
    <w:r>
      <w:t xml:space="preserve">   </w:t>
    </w:r>
    <w:r>
      <w:rPr>
        <w:rFonts w:ascii="Arial" w:hAnsi="Arial" w:cs="Arial"/>
        <w:b/>
        <w:sz w:val="18"/>
        <w:szCs w:val="18"/>
      </w:rPr>
      <w:t xml:space="preserve">Visit </w:t>
    </w:r>
    <w:r>
      <w:rPr>
        <w:rFonts w:ascii="Arial" w:hAnsi="Arial" w:cs="Arial"/>
        <w:sz w:val="18"/>
        <w:szCs w:val="18"/>
      </w:rPr>
      <w:t>ncfe.org.uk</w:t>
    </w:r>
    <w:r>
      <w:rPr>
        <w:rFonts w:ascii="Arial" w:hAnsi="Arial" w:cs="Arial"/>
        <w:b/>
        <w:sz w:val="18"/>
        <w:szCs w:val="18"/>
      </w:rPr>
      <w:t xml:space="preserve">    Call </w:t>
    </w:r>
    <w:r>
      <w:rPr>
        <w:rFonts w:ascii="Arial" w:hAnsi="Arial" w:cs="Arial"/>
        <w:sz w:val="18"/>
        <w:szCs w:val="18"/>
      </w:rPr>
      <w:t>0191 239 8000</w:t>
    </w:r>
  </w:p>
  <w:p w14:paraId="37E5EC93" w14:textId="2F82CEC2" w:rsidR="001C5F05" w:rsidRDefault="001C5F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C3FA4" w14:textId="77777777" w:rsidR="000553E7" w:rsidRDefault="000553E7" w:rsidP="00D01B55">
      <w:pPr>
        <w:spacing w:after="0" w:line="240" w:lineRule="auto"/>
      </w:pPr>
      <w:r>
        <w:separator/>
      </w:r>
    </w:p>
  </w:footnote>
  <w:footnote w:type="continuationSeparator" w:id="0">
    <w:p w14:paraId="7E2FD7BF" w14:textId="77777777" w:rsidR="000553E7" w:rsidRDefault="000553E7" w:rsidP="00D01B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5EC92" w14:textId="43D7EEAD" w:rsidR="00D01B55" w:rsidRDefault="00DC691A">
    <w:pPr>
      <w:pStyle w:val="Header"/>
    </w:pPr>
    <w:r>
      <w:rPr>
        <w:noProof/>
      </w:rPr>
      <w:drawing>
        <wp:inline distT="0" distB="0" distL="0" distR="0" wp14:anchorId="4DEC4381" wp14:editId="7BE691D6">
          <wp:extent cx="1390650" cy="425450"/>
          <wp:effectExtent l="0" t="0" r="0" b="0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309" t="3276" r="76233" b="92734"/>
                  <a:stretch/>
                </pic:blipFill>
                <pic:spPr bwMode="auto">
                  <a:xfrm>
                    <a:off x="0" y="0"/>
                    <a:ext cx="1390650" cy="4254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AzMzO2NDaxtDRQ0lEKTi0uzszPAykwrAUAdA49SiwAAAA="/>
  </w:docVars>
  <w:rsids>
    <w:rsidRoot w:val="00D01B55"/>
    <w:rsid w:val="00002F08"/>
    <w:rsid w:val="000553E7"/>
    <w:rsid w:val="001C5F05"/>
    <w:rsid w:val="00251450"/>
    <w:rsid w:val="0027573C"/>
    <w:rsid w:val="002E1A05"/>
    <w:rsid w:val="002E757E"/>
    <w:rsid w:val="00535A9F"/>
    <w:rsid w:val="005A07C6"/>
    <w:rsid w:val="006C66A4"/>
    <w:rsid w:val="00767438"/>
    <w:rsid w:val="008E5B20"/>
    <w:rsid w:val="0096693D"/>
    <w:rsid w:val="00A74841"/>
    <w:rsid w:val="00B03ECB"/>
    <w:rsid w:val="00CF646B"/>
    <w:rsid w:val="00D01B55"/>
    <w:rsid w:val="00D84E10"/>
    <w:rsid w:val="00DC6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5EC4B"/>
  <w15:chartTrackingRefBased/>
  <w15:docId w15:val="{FCD09897-1267-4A72-BD24-169890764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1B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B55"/>
  </w:style>
  <w:style w:type="paragraph" w:styleId="Footer">
    <w:name w:val="footer"/>
    <w:basedOn w:val="Normal"/>
    <w:link w:val="FooterChar"/>
    <w:uiPriority w:val="99"/>
    <w:unhideWhenUsed/>
    <w:rsid w:val="00D01B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B55"/>
  </w:style>
  <w:style w:type="table" w:styleId="TableGrid">
    <w:name w:val="Table Grid"/>
    <w:basedOn w:val="TableNormal"/>
    <w:uiPriority w:val="39"/>
    <w:rsid w:val="00D01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7D99D27D47BF4C9B4A343CC58E797D" ma:contentTypeVersion="8" ma:contentTypeDescription="Create a new document." ma:contentTypeScope="" ma:versionID="cecc9fa436ae2e6a2602e9cc9f81aa0f">
  <xsd:schema xmlns:xsd="http://www.w3.org/2001/XMLSchema" xmlns:xs="http://www.w3.org/2001/XMLSchema" xmlns:p="http://schemas.microsoft.com/office/2006/metadata/properties" xmlns:ns2="bc925761-a10a-419b-985c-e2ff7e777b9e" xmlns:ns3="2910ae0d-d99b-43ae-b7eb-97dae584179d" targetNamespace="http://schemas.microsoft.com/office/2006/metadata/properties" ma:root="true" ma:fieldsID="07d7f07dc1a554069c263ef3ac889a8d" ns2:_="" ns3:_="">
    <xsd:import namespace="bc925761-a10a-419b-985c-e2ff7e777b9e"/>
    <xsd:import namespace="2910ae0d-d99b-43ae-b7eb-97dae58417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25761-a10a-419b-985c-e2ff7e777b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0ae0d-d99b-43ae-b7eb-97dae58417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D64F3B-D615-4D0F-85F5-DB52BD1A2B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FD2D1F4-229D-4511-80DB-B9811E5D50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EE57E5-5172-4D2F-93E8-814EAA9B01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urry</dc:creator>
  <cp:keywords/>
  <dc:description/>
  <cp:lastModifiedBy>Corinne Spencer</cp:lastModifiedBy>
  <cp:revision>5</cp:revision>
  <dcterms:created xsi:type="dcterms:W3CDTF">2019-03-11T11:15:00Z</dcterms:created>
  <dcterms:modified xsi:type="dcterms:W3CDTF">2021-10-08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7D99D27D47BF4C9B4A343CC58E797D</vt:lpwstr>
  </property>
</Properties>
</file>